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Lesotho</w:t>
      </w:r>
      <w:r>
        <w:t xml:space="preserve"> </w:t>
      </w:r>
      <w:r>
        <w:t xml:space="preserve">2014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LS14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402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2, hv237, hv243a, hv243b, hv244, hv246, hv247, sh110b, sh110c, sh110k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 panel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 panel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 acces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 access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 panel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9% (1/yes)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9.8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3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6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2.1% (1/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3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1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 pan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7% (1/yes)</w:t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 acc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2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8</w:t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2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9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(8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5 (8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40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4 (8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  (7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4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(8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0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5 (8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40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 (13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5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8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4 (8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7 (13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 (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4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8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2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4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2 (19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3 (2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23 (4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1  (9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 (7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5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8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6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6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4 (6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 (6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7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87 (5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1 (3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 (7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Lesotho 2014</dc:title>
  <dc:creator/>
  <cp:keywords/>
  <dcterms:created xsi:type="dcterms:W3CDTF">2024-07-26T14:35:05Z</dcterms:created>
  <dcterms:modified xsi:type="dcterms:W3CDTF">2024-07-26T14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